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CD925D4" w14:textId="77777777" w:rsidR="0034226E" w:rsidRDefault="0034226E" w:rsidP="0034226E">
      <w:pPr>
        <w:pStyle w:val="Heading2"/>
      </w:pPr>
      <w:r>
        <w:t>BNF.md</w:t>
      </w:r>
    </w:p>
    <w:p w14:paraId="29251374" w14:textId="2FAF8296" w:rsidR="0034226E" w:rsidRDefault="0034226E">
      <w:r w:rsidRPr="0034226E">
        <w:drawing>
          <wp:inline distT="0" distB="0" distL="0" distR="0" wp14:anchorId="7B3176CD" wp14:editId="2E044E0C">
            <wp:extent cx="5731510" cy="4301490"/>
            <wp:effectExtent l="0" t="0" r="2540" b="3810"/>
            <wp:docPr id="1666167708" name="Picture 1" descr="A computer screen shot of a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6167708" name="Picture 1" descr="A computer screen shot of a program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30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 w:type="page"/>
      </w:r>
    </w:p>
    <w:p w14:paraId="2405B0B3" w14:textId="5C1EEADD" w:rsidR="0034226E" w:rsidRDefault="0034226E" w:rsidP="0034226E">
      <w:pPr>
        <w:pStyle w:val="Heading2"/>
      </w:pPr>
      <w:r>
        <w:lastRenderedPageBreak/>
        <w:t>Assignment.hs</w:t>
      </w:r>
    </w:p>
    <w:p w14:paraId="3E85663A" w14:textId="6D9A1B96" w:rsidR="0034226E" w:rsidRDefault="0034226E">
      <w:r w:rsidRPr="0034226E">
        <w:drawing>
          <wp:inline distT="0" distB="0" distL="0" distR="0" wp14:anchorId="726196A7" wp14:editId="6560C553">
            <wp:extent cx="5731510" cy="4251325"/>
            <wp:effectExtent l="0" t="0" r="2540" b="0"/>
            <wp:docPr id="4053369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533694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251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4226E">
        <w:drawing>
          <wp:inline distT="0" distB="0" distL="0" distR="0" wp14:anchorId="62A84B16" wp14:editId="59BC1A46">
            <wp:extent cx="5731510" cy="635000"/>
            <wp:effectExtent l="0" t="0" r="2540" b="0"/>
            <wp:docPr id="176189539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1895397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35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4226E">
        <w:drawing>
          <wp:inline distT="0" distB="0" distL="0" distR="0" wp14:anchorId="0CB68BD5" wp14:editId="638795FC">
            <wp:extent cx="5159677" cy="3601941"/>
            <wp:effectExtent l="0" t="0" r="3175" b="0"/>
            <wp:docPr id="1365303509" name="Picture 1" descr="A screen 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5303509" name="Picture 1" descr="A screen shot of a computer screen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170722" cy="36096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EB3B61" w14:textId="028EE21F" w:rsidR="0034226E" w:rsidRDefault="0034226E">
      <w:r w:rsidRPr="0034226E">
        <w:lastRenderedPageBreak/>
        <w:drawing>
          <wp:inline distT="0" distB="0" distL="0" distR="0" wp14:anchorId="4F716BF1" wp14:editId="7CD944E6">
            <wp:extent cx="5731510" cy="3975735"/>
            <wp:effectExtent l="0" t="0" r="2540" b="5715"/>
            <wp:docPr id="281598265" name="Picture 1" descr="A computer screen with text on i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1598265" name="Picture 1" descr="A computer screen with text on it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975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 w:type="page"/>
      </w:r>
    </w:p>
    <w:p w14:paraId="1493AC2C" w14:textId="0047CBD3" w:rsidR="0034226E" w:rsidRDefault="0034226E" w:rsidP="0034226E">
      <w:pPr>
        <w:pStyle w:val="Heading2"/>
      </w:pPr>
      <w:r>
        <w:rPr>
          <w:noProof/>
        </w:rPr>
        <w:lastRenderedPageBreak/>
        <w:drawing>
          <wp:anchor distT="0" distB="0" distL="114300" distR="114300" simplePos="0" relativeHeight="251658240" behindDoc="0" locked="0" layoutInCell="1" allowOverlap="1" wp14:anchorId="6162E176" wp14:editId="16A370D5">
            <wp:simplePos x="0" y="0"/>
            <wp:positionH relativeFrom="column">
              <wp:posOffset>0</wp:posOffset>
            </wp:positionH>
            <wp:positionV relativeFrom="paragraph">
              <wp:posOffset>285750</wp:posOffset>
            </wp:positionV>
            <wp:extent cx="3418840" cy="5743575"/>
            <wp:effectExtent l="0" t="0" r="0" b="9525"/>
            <wp:wrapSquare wrapText="bothSides"/>
            <wp:docPr id="1909462221" name="Picture 1" descr="A computer screen with text on i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9462221" name="Picture 1" descr="A computer screen with text on it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2815" t="22905" r="33628" b="22226"/>
                    <a:stretch/>
                  </pic:blipFill>
                  <pic:spPr bwMode="auto">
                    <a:xfrm>
                      <a:off x="0" y="0"/>
                      <a:ext cx="3418840" cy="5743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MarkdownParser.hs</w:t>
      </w:r>
    </w:p>
    <w:p w14:paraId="537325F2" w14:textId="77777777" w:rsidR="0034226E" w:rsidRDefault="0034226E"/>
    <w:p w14:paraId="3754C889" w14:textId="24738F29" w:rsidR="0034226E" w:rsidRDefault="0034226E"/>
    <w:p w14:paraId="2BFD562E" w14:textId="77777777" w:rsidR="0034226E" w:rsidRPr="0034226E" w:rsidRDefault="0034226E" w:rsidP="0034226E"/>
    <w:p w14:paraId="1C081D79" w14:textId="77777777" w:rsidR="0034226E" w:rsidRPr="0034226E" w:rsidRDefault="0034226E" w:rsidP="0034226E"/>
    <w:p w14:paraId="3059C496" w14:textId="77777777" w:rsidR="0034226E" w:rsidRPr="0034226E" w:rsidRDefault="0034226E" w:rsidP="0034226E"/>
    <w:p w14:paraId="2B6E0F62" w14:textId="77777777" w:rsidR="0034226E" w:rsidRPr="0034226E" w:rsidRDefault="0034226E" w:rsidP="0034226E"/>
    <w:p w14:paraId="13BDE613" w14:textId="77777777" w:rsidR="0034226E" w:rsidRPr="0034226E" w:rsidRDefault="0034226E" w:rsidP="0034226E"/>
    <w:p w14:paraId="0BB00A12" w14:textId="77777777" w:rsidR="0034226E" w:rsidRPr="0034226E" w:rsidRDefault="0034226E" w:rsidP="0034226E"/>
    <w:p w14:paraId="513B6BF4" w14:textId="77777777" w:rsidR="0034226E" w:rsidRPr="0034226E" w:rsidRDefault="0034226E" w:rsidP="0034226E"/>
    <w:p w14:paraId="50011C7D" w14:textId="77777777" w:rsidR="0034226E" w:rsidRPr="0034226E" w:rsidRDefault="0034226E" w:rsidP="0034226E"/>
    <w:p w14:paraId="2C7D82D2" w14:textId="77777777" w:rsidR="0034226E" w:rsidRPr="0034226E" w:rsidRDefault="0034226E" w:rsidP="0034226E"/>
    <w:p w14:paraId="207886B8" w14:textId="77777777" w:rsidR="0034226E" w:rsidRPr="0034226E" w:rsidRDefault="0034226E" w:rsidP="0034226E"/>
    <w:p w14:paraId="69262302" w14:textId="77777777" w:rsidR="0034226E" w:rsidRPr="0034226E" w:rsidRDefault="0034226E" w:rsidP="0034226E"/>
    <w:p w14:paraId="3860FDD0" w14:textId="77777777" w:rsidR="0034226E" w:rsidRPr="0034226E" w:rsidRDefault="0034226E" w:rsidP="0034226E"/>
    <w:p w14:paraId="218BDC56" w14:textId="77777777" w:rsidR="0034226E" w:rsidRPr="0034226E" w:rsidRDefault="0034226E" w:rsidP="0034226E"/>
    <w:p w14:paraId="014BE0F6" w14:textId="77777777" w:rsidR="0034226E" w:rsidRPr="0034226E" w:rsidRDefault="0034226E" w:rsidP="0034226E"/>
    <w:p w14:paraId="7FACA9B5" w14:textId="77777777" w:rsidR="0034226E" w:rsidRPr="0034226E" w:rsidRDefault="0034226E" w:rsidP="0034226E"/>
    <w:p w14:paraId="3D104D07" w14:textId="77777777" w:rsidR="0034226E" w:rsidRPr="0034226E" w:rsidRDefault="0034226E" w:rsidP="0034226E"/>
    <w:p w14:paraId="6CE324EB" w14:textId="77777777" w:rsidR="0034226E" w:rsidRPr="0034226E" w:rsidRDefault="0034226E" w:rsidP="0034226E"/>
    <w:p w14:paraId="08BCBFD2" w14:textId="60D55998" w:rsidR="0034226E" w:rsidRDefault="0034226E">
      <w:r w:rsidRPr="0034226E">
        <w:drawing>
          <wp:inline distT="0" distB="0" distL="0" distR="0" wp14:anchorId="6E0E9B91" wp14:editId="0BF9B9B7">
            <wp:extent cx="3693307" cy="1637969"/>
            <wp:effectExtent l="0" t="0" r="2540" b="635"/>
            <wp:docPr id="1295088260" name="Picture 1" descr="A computer screen with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5088260" name="Picture 1" descr="A computer screen with tex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738326" cy="1657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4226E">
        <w:drawing>
          <wp:inline distT="0" distB="0" distL="0" distR="0" wp14:anchorId="33ADA59C" wp14:editId="2B0E573F">
            <wp:extent cx="3730096" cy="1113183"/>
            <wp:effectExtent l="0" t="0" r="3810" b="0"/>
            <wp:docPr id="828283970" name="Picture 1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8283970" name="Picture 1" descr="A screen shot of a computer&#10;&#10;Description automatically generated"/>
                    <pic:cNvPicPr/>
                  </pic:nvPicPr>
                  <pic:blipFill rotWithShape="1">
                    <a:blip r:embed="rId11"/>
                    <a:srcRect b="77053"/>
                    <a:stretch/>
                  </pic:blipFill>
                  <pic:spPr bwMode="auto">
                    <a:xfrm>
                      <a:off x="0" y="0"/>
                      <a:ext cx="3762901" cy="112297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539EA7B" w14:textId="77777777" w:rsidR="0034226E" w:rsidRDefault="0034226E">
      <w:r w:rsidRPr="0034226E">
        <w:lastRenderedPageBreak/>
        <w:drawing>
          <wp:inline distT="0" distB="0" distL="0" distR="0" wp14:anchorId="00308C43" wp14:editId="2724F291">
            <wp:extent cx="5731510" cy="5246370"/>
            <wp:effectExtent l="0" t="0" r="2540" b="0"/>
            <wp:docPr id="481680575" name="Picture 1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1680575" name="Picture 1" descr="A screen shot of a computer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246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4226E">
        <w:drawing>
          <wp:inline distT="0" distB="0" distL="0" distR="0" wp14:anchorId="73D539D5" wp14:editId="220DA54A">
            <wp:extent cx="4507865" cy="2997642"/>
            <wp:effectExtent l="0" t="0" r="6985" b="0"/>
            <wp:docPr id="1842583009" name="Picture 1" descr="A computer screen with text and imag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2583009" name="Picture 1" descr="A computer screen with text and images&#10;&#10;Description automatically generated"/>
                    <pic:cNvPicPr/>
                  </pic:nvPicPr>
                  <pic:blipFill rotWithShape="1">
                    <a:blip r:embed="rId13"/>
                    <a:srcRect b="8755"/>
                    <a:stretch/>
                  </pic:blipFill>
                  <pic:spPr bwMode="auto">
                    <a:xfrm>
                      <a:off x="0" y="0"/>
                      <a:ext cx="4517054" cy="300375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77E506C" w14:textId="2BC78570" w:rsidR="0034226E" w:rsidRDefault="0034226E">
      <w:r w:rsidRPr="0034226E">
        <w:lastRenderedPageBreak/>
        <w:drawing>
          <wp:inline distT="0" distB="0" distL="0" distR="0" wp14:anchorId="2056E704" wp14:editId="24C5F064">
            <wp:extent cx="4118776" cy="2583704"/>
            <wp:effectExtent l="0" t="0" r="0" b="7620"/>
            <wp:docPr id="541542293" name="Picture 1" descr="A computer screen with blue and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1542293" name="Picture 1" descr="A computer screen with blue and white text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128010" cy="25894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4226E">
        <w:drawing>
          <wp:inline distT="0" distB="0" distL="0" distR="0" wp14:anchorId="65CD7CAA" wp14:editId="3E4353D5">
            <wp:extent cx="5731510" cy="4894580"/>
            <wp:effectExtent l="0" t="0" r="2540" b="1270"/>
            <wp:docPr id="405839802" name="Picture 1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5839802" name="Picture 1" descr="A screen shot of a computer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894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6CF54D" w14:textId="1D5943B3" w:rsidR="00EA2E8B" w:rsidRDefault="0034226E">
      <w:r w:rsidRPr="0034226E">
        <w:lastRenderedPageBreak/>
        <w:drawing>
          <wp:anchor distT="0" distB="0" distL="114300" distR="114300" simplePos="0" relativeHeight="251659264" behindDoc="0" locked="0" layoutInCell="1" allowOverlap="1" wp14:anchorId="38967260" wp14:editId="65CDA5A9">
            <wp:simplePos x="914400" y="914400"/>
            <wp:positionH relativeFrom="column">
              <wp:align>left</wp:align>
            </wp:positionH>
            <wp:positionV relativeFrom="paragraph">
              <wp:align>top</wp:align>
            </wp:positionV>
            <wp:extent cx="5731510" cy="6095365"/>
            <wp:effectExtent l="0" t="0" r="2540" b="635"/>
            <wp:wrapSquare wrapText="bothSides"/>
            <wp:docPr id="1527320909" name="Picture 1" descr="A computer screen with blue and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7320909" name="Picture 1" descr="A computer screen with blue and white text&#10;&#10;Description automatically generated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0953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br w:type="textWrapping" w:clear="all"/>
      </w:r>
    </w:p>
    <w:p w14:paraId="79E0A088" w14:textId="00274235" w:rsidR="0034226E" w:rsidRDefault="0034226E">
      <w:r w:rsidRPr="0034226E">
        <w:lastRenderedPageBreak/>
        <w:drawing>
          <wp:inline distT="0" distB="0" distL="0" distR="0" wp14:anchorId="7D239549" wp14:editId="3416D67B">
            <wp:extent cx="5088835" cy="1001304"/>
            <wp:effectExtent l="0" t="0" r="0" b="8890"/>
            <wp:docPr id="1823722379" name="Picture 1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3722379" name="Picture 1" descr="A screen shot of a computer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118943" cy="10072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4226E">
        <w:drawing>
          <wp:inline distT="0" distB="0" distL="0" distR="0" wp14:anchorId="189869A4" wp14:editId="656D0A08">
            <wp:extent cx="5731510" cy="3568368"/>
            <wp:effectExtent l="0" t="0" r="2540" b="0"/>
            <wp:docPr id="1244161870" name="Picture 1" descr="A screen 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4161870" name="Picture 1" descr="A screen shot of a computer program&#10;&#10;Description automatically generated"/>
                    <pic:cNvPicPr/>
                  </pic:nvPicPr>
                  <pic:blipFill rotWithShape="1">
                    <a:blip r:embed="rId18"/>
                    <a:srcRect t="9480"/>
                    <a:stretch/>
                  </pic:blipFill>
                  <pic:spPr bwMode="auto">
                    <a:xfrm>
                      <a:off x="0" y="0"/>
                      <a:ext cx="5731510" cy="356836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0F33C92" w14:textId="2E675DD2" w:rsidR="0034226E" w:rsidRDefault="0034226E">
      <w:r>
        <w:br w:type="page"/>
      </w:r>
    </w:p>
    <w:p w14:paraId="4E86FE48" w14:textId="2CCEA8E8" w:rsidR="0034226E" w:rsidRDefault="0034226E" w:rsidP="0034226E">
      <w:pPr>
        <w:pStyle w:val="Heading2"/>
      </w:pPr>
      <w:r>
        <w:lastRenderedPageBreak/>
        <w:t>Main.ts</w:t>
      </w:r>
    </w:p>
    <w:p w14:paraId="07316C73" w14:textId="0BBCB233" w:rsidR="0034226E" w:rsidRDefault="0034226E">
      <w:r w:rsidRPr="0034226E">
        <w:drawing>
          <wp:inline distT="0" distB="0" distL="0" distR="0" wp14:anchorId="610CFB2F" wp14:editId="3C27060D">
            <wp:extent cx="5731510" cy="5695315"/>
            <wp:effectExtent l="0" t="0" r="2540" b="635"/>
            <wp:docPr id="514496361" name="Picture 1" descr="A computer screen with text on i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4496361" name="Picture 1" descr="A computer screen with text on it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695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A4F6B1" w14:textId="7BE9D885" w:rsidR="0034226E" w:rsidRDefault="0034226E">
      <w:r w:rsidRPr="0034226E">
        <w:lastRenderedPageBreak/>
        <w:drawing>
          <wp:inline distT="0" distB="0" distL="0" distR="0" wp14:anchorId="6D845068" wp14:editId="45A0B927">
            <wp:extent cx="5573864" cy="4572841"/>
            <wp:effectExtent l="0" t="0" r="8255" b="0"/>
            <wp:docPr id="1904150176" name="Picture 1" descr="A computer screen with text on i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4150176" name="Picture 1" descr="A computer screen with text on it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603863" cy="45974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4226E">
        <w:drawing>
          <wp:inline distT="0" distB="0" distL="0" distR="0" wp14:anchorId="55246099" wp14:editId="120131E9">
            <wp:extent cx="4800714" cy="3466769"/>
            <wp:effectExtent l="0" t="0" r="0" b="635"/>
            <wp:docPr id="1723194602" name="Picture 1" descr="A screen 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3194602" name="Picture 1" descr="A screen shot of a computer screen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805689" cy="34703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9A6AC1" w14:textId="70CC0273" w:rsidR="0034226E" w:rsidRDefault="0034226E">
      <w:r w:rsidRPr="0034226E">
        <w:lastRenderedPageBreak/>
        <w:drawing>
          <wp:inline distT="0" distB="0" distL="0" distR="0" wp14:anchorId="2FD731F9" wp14:editId="527EDCE5">
            <wp:extent cx="4953663" cy="1485111"/>
            <wp:effectExtent l="0" t="0" r="0" b="1270"/>
            <wp:docPr id="824272360" name="Picture 1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4272360" name="Picture 1" descr="A screen shot of a computer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973493" cy="14910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4226E">
        <w:drawing>
          <wp:inline distT="0" distB="0" distL="0" distR="0" wp14:anchorId="7F30D4A8" wp14:editId="7A2B825E">
            <wp:extent cx="5731468" cy="2941982"/>
            <wp:effectExtent l="0" t="0" r="3175" b="0"/>
            <wp:docPr id="1729040159" name="Picture 1" descr="A screen 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9040159" name="Picture 1" descr="A screen shot of a computer screen&#10;&#10;Description automatically generated"/>
                    <pic:cNvPicPr/>
                  </pic:nvPicPr>
                  <pic:blipFill rotWithShape="1">
                    <a:blip r:embed="rId23"/>
                    <a:srcRect t="15742" b="19541"/>
                    <a:stretch/>
                  </pic:blipFill>
                  <pic:spPr bwMode="auto">
                    <a:xfrm>
                      <a:off x="0" y="0"/>
                      <a:ext cx="5731510" cy="294200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34226E">
        <w:drawing>
          <wp:inline distT="0" distB="0" distL="0" distR="0" wp14:anchorId="5D86D95B" wp14:editId="64B385A9">
            <wp:extent cx="5731510" cy="1532255"/>
            <wp:effectExtent l="0" t="0" r="2540" b="0"/>
            <wp:docPr id="1692274536" name="Picture 1" descr="A computer screen with text on i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2274536" name="Picture 1" descr="A computer screen with text on it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532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2A5706" w14:textId="2A59522E" w:rsidR="0034226E" w:rsidRDefault="0034226E">
      <w:r>
        <w:br w:type="page"/>
      </w:r>
    </w:p>
    <w:p w14:paraId="3FB26FC0" w14:textId="79F72E5E" w:rsidR="0034226E" w:rsidRDefault="0034226E" w:rsidP="0034226E">
      <w:pPr>
        <w:pStyle w:val="Heading2"/>
      </w:pPr>
      <w:r>
        <w:lastRenderedPageBreak/>
        <w:t>Main.hs</w:t>
      </w:r>
    </w:p>
    <w:p w14:paraId="0A8F1269" w14:textId="3F25ED54" w:rsidR="0034226E" w:rsidRDefault="0034226E">
      <w:r w:rsidRPr="0034226E">
        <w:drawing>
          <wp:inline distT="0" distB="0" distL="0" distR="0" wp14:anchorId="2D0E7C05" wp14:editId="2DB1C6A4">
            <wp:extent cx="5731510" cy="4284980"/>
            <wp:effectExtent l="0" t="0" r="2540" b="1270"/>
            <wp:docPr id="2029179747" name="Picture 1" descr="A screen 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9179747" name="Picture 1" descr="A screen shot of a computer screen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284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4226E" w:rsidSect="006F5A7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Y3MDE1MjAyMzY2tTRX0lEKTi0uzszPAykwrAUAS1iMNSwAAAA="/>
  </w:docVars>
  <w:rsids>
    <w:rsidRoot w:val="0034226E"/>
    <w:rsid w:val="0033010C"/>
    <w:rsid w:val="0034226E"/>
    <w:rsid w:val="003D175F"/>
    <w:rsid w:val="00580982"/>
    <w:rsid w:val="006F5A7C"/>
    <w:rsid w:val="00865BC4"/>
    <w:rsid w:val="00871D7E"/>
    <w:rsid w:val="00A575B0"/>
    <w:rsid w:val="00DB0C28"/>
    <w:rsid w:val="00EA2E8B"/>
    <w:rsid w:val="00ED7D10"/>
    <w:rsid w:val="00F11BE5"/>
    <w:rsid w:val="00FA3B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F94913"/>
  <w15:chartTrackingRefBased/>
  <w15:docId w15:val="{FA579C92-12F8-4C21-A17D-B65FC9EE43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GB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D7D10"/>
  </w:style>
  <w:style w:type="paragraph" w:styleId="Heading1">
    <w:name w:val="heading 1"/>
    <w:basedOn w:val="Normal"/>
    <w:next w:val="Normal"/>
    <w:link w:val="Heading1Char"/>
    <w:uiPriority w:val="9"/>
    <w:qFormat/>
    <w:rsid w:val="0034226E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4226E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4226E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4226E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4226E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4226E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4226E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4226E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4226E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D7D10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34226E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34226E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4226E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4226E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4226E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4226E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4226E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4226E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4226E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34226E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4226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34226E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34226E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34226E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34226E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34226E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4226E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4226E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34226E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26" Type="http://schemas.openxmlformats.org/officeDocument/2006/relationships/fontTable" Target="fontTable.xml"/><Relationship Id="rId3" Type="http://schemas.openxmlformats.org/officeDocument/2006/relationships/webSettings" Target="webSettings.xml"/><Relationship Id="rId21" Type="http://schemas.openxmlformats.org/officeDocument/2006/relationships/image" Target="media/image18.png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5" Type="http://schemas.openxmlformats.org/officeDocument/2006/relationships/image" Target="media/image22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image" Target="media/image17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24" Type="http://schemas.openxmlformats.org/officeDocument/2006/relationships/image" Target="media/image21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23" Type="http://schemas.openxmlformats.org/officeDocument/2006/relationships/image" Target="media/image20.png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4" Type="http://schemas.openxmlformats.org/officeDocument/2006/relationships/image" Target="media/image1.png"/><Relationship Id="rId9" Type="http://schemas.openxmlformats.org/officeDocument/2006/relationships/image" Target="media/image6.jpeg"/><Relationship Id="rId14" Type="http://schemas.openxmlformats.org/officeDocument/2006/relationships/image" Target="media/image11.png"/><Relationship Id="rId22" Type="http://schemas.openxmlformats.org/officeDocument/2006/relationships/image" Target="media/image19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4</TotalTime>
  <Pages>12</Pages>
  <Words>17</Words>
  <Characters>9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n Er</dc:creator>
  <cp:keywords/>
  <dc:description/>
  <cp:lastModifiedBy>Jun Er</cp:lastModifiedBy>
  <cp:revision>1</cp:revision>
  <dcterms:created xsi:type="dcterms:W3CDTF">2024-10-18T05:55:00Z</dcterms:created>
  <dcterms:modified xsi:type="dcterms:W3CDTF">2024-10-18T08:49:00Z</dcterms:modified>
</cp:coreProperties>
</file>